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E211_Analysis</w:t>
      </w:r>
    </w:p>
    <w:p>
      <w:pPr>
        <w:pStyle w:val="Author"/>
      </w:pPr>
      <w:r>
        <w:t xml:space="preserve">Pratik</w:t>
      </w:r>
      <w:r>
        <w:t xml:space="preserve"> </w:t>
      </w:r>
      <w:r>
        <w:t xml:space="preserve">Chaudhari</w:t>
      </w:r>
    </w:p>
    <w:p>
      <w:pPr>
        <w:pStyle w:val="Date"/>
      </w:pPr>
      <w:r>
        <w:t xml:space="preserve">10/27/2021</w:t>
      </w:r>
    </w:p>
    <w:p>
      <w:pPr>
        <w:pStyle w:val="FirstParagraph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arsenal)</w:t>
      </w:r>
    </w:p>
    <w:p>
      <w:pPr>
        <w:pStyle w:val="SourceCode"/>
      </w:pPr>
      <w:r>
        <w:rPr>
          <w:rStyle w:val="VerbatimChar"/>
        </w:rPr>
        <w:t xml:space="preserve">## Loading required package: arsen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rsen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ate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VerbatimChar"/>
        </w:rPr>
        <w:t xml:space="preserve">## Loading required package: gtsummary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plot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FirstParagraph"/>
      </w:pPr>
      <w:r>
        <w:t xml:space="preserve">Load From file</w:t>
      </w:r>
    </w:p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ed/01_Need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eed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eeds))</w:t>
      </w:r>
      <w:r>
        <w:br/>
      </w:r>
      <w:r>
        <w:rPr>
          <w:rStyle w:val="NormalTok"/>
        </w:rPr>
        <w:t xml:space="preserve">referr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leaned/01_referr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ferral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ferrals))</w:t>
      </w:r>
    </w:p>
    <w:p>
      <w:pPr>
        <w:pStyle w:val="FirstParagraph"/>
      </w:pPr>
      <w:r>
        <w:t xml:space="preserve">Type Covert</w:t>
      </w:r>
    </w:p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NGUAGE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MILITAR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ITARY_STATUS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DISABILIT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ABILITY_STATUS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DISABILITY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ABILITY_TYPE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HEALTH_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LTH_INSURANCE)</w:t>
      </w:r>
      <w:r>
        <w:br/>
      </w:r>
      <w:r>
        <w:rPr>
          <w:rStyle w:val="NormalTok"/>
        </w:rPr>
        <w:t xml:space="preserve">                          );</w:t>
      </w:r>
      <w:r>
        <w:br/>
      </w:r>
      <w:r>
        <w:br/>
      </w:r>
      <w:r>
        <w:rPr>
          <w:rStyle w:val="NormalTok"/>
        </w:rPr>
        <w:t xml:space="preserve">referr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ferr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GE),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ANGUAGE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MILITAR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ILITARY_STATUS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DISABILITY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ABILITY_STATUS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DISABILITY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SABILITY_TYPE)</w:t>
      </w:r>
      <w:r>
        <w:br/>
      </w:r>
      <w:r>
        <w:rPr>
          <w:rStyle w:val="NormalTok"/>
        </w:rPr>
        <w:t xml:space="preserve">                          ,</w:t>
      </w:r>
      <w:r>
        <w:rPr>
          <w:rStyle w:val="AttributeTok"/>
        </w:rPr>
        <w:t xml:space="preserve">HEALTH_INSUR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LTH_INSURANCE))</w:t>
      </w:r>
    </w:p>
    <w:p>
      <w:pPr>
        <w:pStyle w:val="FirstParagraph"/>
      </w:pPr>
      <w:r>
        <w:t xml:space="preserve">Generate Stats</w:t>
      </w:r>
    </w:p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26,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s Culture and Re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/Personal/Household N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ster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1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&lt;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1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od/Me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7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lth 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915 (4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 Support/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 Family and Community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931 (4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al Consumer and Public Safety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3 (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tal Health/Addi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3 (1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Government/Economic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0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0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ility Ass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(0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nteers/Don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 (0.4%)</w:t>
            </w:r>
          </w:p>
        </w:tc>
      </w:tr>
    </w:tbl>
    <w:p>
      <w:pPr>
        <w:pStyle w:val="BodyText"/>
      </w:pPr>
      <w:r>
        <w:t xml:space="preserve">NEED : Replace non housing and non information services with others</w:t>
      </w:r>
    </w:p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EE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thers'</w:t>
      </w:r>
      <w:r>
        <w:rPr>
          <w:rStyle w:val="NormalTok"/>
        </w:rPr>
        <w:t xml:space="preserve">,NEED))</w:t>
      </w:r>
      <w:r>
        <w:br/>
      </w:r>
      <w:r>
        <w:rPr>
          <w:rStyle w:val="NormalTok"/>
        </w:rPr>
        <w:t xml:space="preserve">n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e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ED)</w:t>
      </w:r>
    </w:p>
    <w:p>
      <w:pPr>
        <w:pStyle w:val="FirstParagraph"/>
      </w:pPr>
      <w:r>
        <w:t xml:space="preserve">Generate Stats</w:t>
      </w:r>
    </w:p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E_SCREEN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26,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 (3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lly Hom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,621 (7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riously Ho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9 (1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Homeles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56 (1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I Decl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ED,CE_SCREEN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NEED )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99"/>
        <w:gridCol w:w="1827"/>
        <w:gridCol w:w="2817"/>
        <w:gridCol w:w="16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sing</w:t>
            </w:r>
            <w:r>
              <w:t xml:space="preserve">, N = 10,9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ation Services</w:t>
            </w:r>
            <w:r>
              <w:t xml:space="preserve">, N = 11,93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s</w:t>
            </w:r>
            <w:r>
              <w:t xml:space="preserve">, N = 3,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1 (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 (7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lly Hom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077 (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304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40 (6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riously Ho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 (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Homeles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64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8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4 (2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I Decl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0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ED =</w:t>
      </w:r>
      <w:r>
        <w:rPr>
          <w:rStyle w:val="NormalTok"/>
        </w:rPr>
        <w:t xml:space="preserve"> NEED,</w:t>
      </w:r>
      <w:r>
        <w:rPr>
          <w:rStyle w:val="AttributeTok"/>
        </w:rPr>
        <w:t xml:space="preserve">NEED_1 =</w:t>
      </w:r>
      <w:r>
        <w:rPr>
          <w:rStyle w:val="NormalTok"/>
        </w:rPr>
        <w:t xml:space="preserve"> NE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NEED)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99"/>
        <w:gridCol w:w="1827"/>
        <w:gridCol w:w="2817"/>
        <w:gridCol w:w="16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using</w:t>
            </w:r>
            <w:r>
              <w:t xml:space="preserve">, N = 10,9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ation Services</w:t>
            </w:r>
            <w:r>
              <w:t xml:space="preserve">, N = 11,93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thers</w:t>
            </w:r>
            <w:r>
              <w:t xml:space="preserve">, N = 3,2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_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91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93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49 (100%)</w:t>
            </w:r>
          </w:p>
        </w:tc>
      </w:tr>
    </w:tbl>
    <w:p>
      <w:pPr>
        <w:pStyle w:val="BodyText"/>
      </w:pPr>
      <w:r>
        <w:t xml:space="preserve">Q1 —-</w:t>
      </w:r>
    </w:p>
    <w:p>
      <w:pPr>
        <w:numPr>
          <w:ilvl w:val="0"/>
          <w:numId w:val="1001"/>
        </w:numPr>
        <w:pStyle w:val="Compact"/>
      </w:pPr>
      <w:r>
        <w:t xml:space="preserve">Frequency- needs (% of clients indicating each need)</w:t>
      </w:r>
    </w:p>
    <w:p>
      <w:pPr>
        <w:pStyle w:val="SourceCode"/>
      </w:pP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ED,CONTACT_NUMB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 = 16,6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946 (4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840 (5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 (5.5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q1.a.plt &lt;- needs %&gt;%select(NEED,CONTACT_NUMBER) %&gt;% distinct() %&gt;% group_by(NEED) %&gt;% summarise(count=n())</w:t>
      </w:r>
      <w:r>
        <w:br/>
      </w:r>
      <w:r>
        <w:rPr>
          <w:rStyle w:val="CommentTok"/>
        </w:rPr>
        <w:t xml:space="preserve">#fig &lt;- plot_ly(data = q1.a.plt,x=~NEED,y=~count,type = 'bar')</w:t>
      </w:r>
      <w:r>
        <w:br/>
      </w:r>
      <w:r>
        <w:rPr>
          <w:rStyle w:val="CommentTok"/>
        </w:rPr>
        <w:t xml:space="preserve">#fig &lt;- fig %&gt;% layout(yaxis = list(title = 'Count'), barmode = 'group')</w:t>
      </w:r>
      <w:r>
        <w:br/>
      </w:r>
      <w:r>
        <w:rPr>
          <w:rStyle w:val="CommentTok"/>
        </w:rPr>
        <w:t xml:space="preserve">#fig</w:t>
      </w:r>
    </w:p>
    <w:p>
      <w:pPr>
        <w:numPr>
          <w:ilvl w:val="0"/>
          <w:numId w:val="1002"/>
        </w:numPr>
        <w:pStyle w:val="Compact"/>
      </w:pPr>
      <w:r>
        <w:t xml:space="preserve">Frequency- number of needs per client</w:t>
      </w:r>
    </w:p>
    <w:p>
      <w:pPr>
        <w:pStyle w:val="SourceCode"/>
      </w:pPr>
      <w:r>
        <w:rPr>
          <w:rStyle w:val="NormalTok"/>
        </w:rPr>
        <w:t xml:space="preserve">q1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ACT_NUMBER,NE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ACT_NUMB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NEE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q1.b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.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UMBER_OF_NEED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OF_CLI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br/>
      </w:r>
      <w:r>
        <w:rPr>
          <w:rStyle w:val="NormalTok"/>
        </w:rPr>
        <w:t xml:space="preserve">q1.b_2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NUMBER_OF_NEEDS NUMBER_OF_CLIENTS</w:t>
      </w:r>
      <w:r>
        <w:br/>
      </w:r>
      <w:r>
        <w:rPr>
          <w:rStyle w:val="VerbatimChar"/>
        </w:rPr>
        <w:t xml:space="preserve">##             &lt;int&gt;             &lt;int&gt;</w:t>
      </w:r>
      <w:r>
        <w:br/>
      </w:r>
      <w:r>
        <w:rPr>
          <w:rStyle w:val="VerbatimChar"/>
        </w:rPr>
        <w:t xml:space="preserve">## 1               1             12666</w:t>
      </w:r>
      <w:r>
        <w:br/>
      </w:r>
      <w:r>
        <w:rPr>
          <w:rStyle w:val="VerbatimChar"/>
        </w:rPr>
        <w:t xml:space="preserve">## 2               2              1790</w:t>
      </w:r>
      <w:r>
        <w:br/>
      </w:r>
      <w:r>
        <w:rPr>
          <w:rStyle w:val="VerbatimChar"/>
        </w:rPr>
        <w:t xml:space="preserve">## 3               3               150</w:t>
      </w:r>
    </w:p>
    <w:p>
      <w:pPr>
        <w:numPr>
          <w:ilvl w:val="0"/>
          <w:numId w:val="1003"/>
        </w:numPr>
        <w:pStyle w:val="Compact"/>
      </w:pPr>
      <w:r>
        <w:t xml:space="preserve">Frequency- CE Screened (all categories) filtered by Need=Housing</w:t>
      </w:r>
    </w:p>
    <w:p>
      <w:pPr>
        <w:numPr>
          <w:ilvl w:val="1"/>
          <w:numId w:val="1004"/>
        </w:numPr>
        <w:pStyle w:val="Compact"/>
      </w:pPr>
      <w:r>
        <w:t xml:space="preserve">if Contact Number has Housing and Information Services Need, include in this frequency</w:t>
      </w:r>
    </w:p>
    <w:p>
      <w:pPr>
        <w:pStyle w:val="SourceCode"/>
      </w:pPr>
      <w:r>
        <w:rPr>
          <w:rStyle w:val="NormalTok"/>
        </w:rPr>
        <w:t xml:space="preserve">q1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ONTACT_NUMBER,CE_SCREENED,NEED)</w:t>
      </w:r>
      <w:r>
        <w:br/>
      </w:r>
      <w:r>
        <w:rPr>
          <w:rStyle w:val="NormalTok"/>
        </w:rPr>
        <w:t xml:space="preserve">q1.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E_SCREENED,NE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E_SCREENED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filter,lab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17 observations missing `CE_SCREENED` have been removed. To include these observations, use `forcats::fct_explicit_na()` on `CE_SCREENED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50"/>
        <w:gridCol w:w="1131"/>
        <w:gridCol w:w="1584"/>
        <w:gridCol w:w="1493"/>
        <w:gridCol w:w="1629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V Referral</w:t>
            </w:r>
            <w:r>
              <w:t xml:space="preserve">, N = 4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terally Homeless</w:t>
            </w:r>
            <w:r>
              <w:t xml:space="preserve">, N = 12,73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ariously Housed</w:t>
            </w:r>
            <w:r>
              <w:t xml:space="preserve">, N = 17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 of Homelessness</w:t>
            </w:r>
            <w:r>
              <w:t xml:space="preserve">, N = 2,64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I Declined</w:t>
            </w:r>
            <w:r>
              <w:t xml:space="preserve">, N = 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 (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17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12 (4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6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217 (5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6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32 (5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3%)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Frequency- CE Screened (all categories) filtered by Need=Information Services</w:t>
      </w:r>
      <w:r>
        <w:t xml:space="preserve"> </w:t>
      </w:r>
      <w:r>
        <w:t xml:space="preserve">-if Contact Number has Housing and Information Services Need, exclude from this frequency</w:t>
      </w:r>
    </w:p>
    <w:p>
      <w:pPr>
        <w:pStyle w:val="SourceCode"/>
      </w:pPr>
      <w:r>
        <w:rPr>
          <w:rStyle w:val="NormalTok"/>
        </w:rPr>
        <w:t xml:space="preserve">q1.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NTACT_NUMB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q1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ACT_NUMB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CONTACT_NUMBER,CE_SCREENED,NEED)</w:t>
      </w:r>
      <w:r>
        <w:br/>
      </w:r>
      <w:r>
        <w:br/>
      </w:r>
      <w:r>
        <w:rPr>
          <w:rStyle w:val="NormalTok"/>
        </w:rPr>
        <w:t xml:space="preserve">q1.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E_SCREENED,NE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CE_SCREENED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table_body</w:t>
      </w:r>
      <w:r>
        <w:rPr>
          <w:rStyle w:val="NormalTok"/>
        </w:rPr>
        <w:t xml:space="preserve">(filter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3 observations missing `CE_SCREENED` have been removed. To include these observations, use `forcats::fct_explicit_na()` on `CE_SCREENED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23"/>
        <w:gridCol w:w="1166"/>
        <w:gridCol w:w="1554"/>
        <w:gridCol w:w="1506"/>
        <w:gridCol w:w="1603"/>
        <w:gridCol w:w="116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V Referral</w:t>
            </w:r>
            <w:r>
              <w:t xml:space="preserve">, N =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terally Homeless</w:t>
            </w:r>
            <w:r>
              <w:t xml:space="preserve">, N = 14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cariously Housed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sk of Homelessness</w:t>
            </w:r>
            <w:r>
              <w:t xml:space="preserve">, N = 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I Declined</w:t>
            </w:r>
            <w:r>
              <w:t xml:space="preserve">, N =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Crosstab: CE Screened (all categories) filtered by Need=Housing x Gender</w:t>
      </w:r>
    </w:p>
    <w:p>
      <w:pPr>
        <w:pStyle w:val="SourceCode"/>
      </w:pPr>
      <w:r>
        <w:rPr>
          <w:rStyle w:val="NormalTok"/>
        </w:rPr>
        <w:t xml:space="preserve">q1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ACT_NUMBER, CE_SCREENED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q1.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E_SCREENED,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ENDER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31 observations missing `GENDER` have been removed. To include these observations, use `forcats::fct_explicit_na()` on `GENDER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09"/>
        <w:gridCol w:w="1476"/>
        <w:gridCol w:w="1342"/>
        <w:gridCol w:w="2080"/>
        <w:gridCol w:w="16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male</w:t>
            </w:r>
            <w:r>
              <w:t xml:space="preserve">, N = 4,33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le</w:t>
            </w:r>
            <w:r>
              <w:t xml:space="preserve">, N = 2,60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gender</w:t>
            </w:r>
            <w:r>
              <w:t xml:space="preserve">, N = 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lly Hom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48 (7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73 (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7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7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riously Ho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Homeles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4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I Decl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bl_by &lt;- tableby(GENDER ~ CE_SCREENED ,data = needs %&gt;% filter(NEED == 'Housing'))</w:t>
      </w:r>
      <w:r>
        <w:br/>
      </w:r>
      <w:r>
        <w:rPr>
          <w:rStyle w:val="CommentTok"/>
        </w:rPr>
        <w:t xml:space="preserve">#summary(tbl_by)</w:t>
      </w:r>
      <w:r>
        <w:br/>
      </w:r>
      <w:r>
        <w:rPr>
          <w:rStyle w:val="CommentTok"/>
        </w:rPr>
        <w:t xml:space="preserve">#q1.e &lt;- as.data.frame(tbl_by)</w:t>
      </w:r>
    </w:p>
    <w:p>
      <w:pPr>
        <w:numPr>
          <w:ilvl w:val="0"/>
          <w:numId w:val="1007"/>
        </w:numPr>
        <w:pStyle w:val="Compact"/>
      </w:pPr>
      <w:r>
        <w:t xml:space="preserve">Crosstab: CE Screened (all categories) filtered by Need=Information Services x Gender</w:t>
      </w:r>
    </w:p>
    <w:p>
      <w:pPr>
        <w:pStyle w:val="SourceCode"/>
      </w:pPr>
      <w:r>
        <w:rPr>
          <w:rStyle w:val="NormalTok"/>
        </w:rPr>
        <w:t xml:space="preserve">q1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ACT_NUMBER, CE_SCREENED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q1.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E_SCREENED,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GENDER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90 observations missing `GENDER` have been removed. To include these observations, use `forcats::fct_explicit_na()` on `GENDER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7"/>
        <w:gridCol w:w="1464"/>
        <w:gridCol w:w="1331"/>
        <w:gridCol w:w="2129"/>
        <w:gridCol w:w="15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male</w:t>
            </w:r>
            <w:r>
              <w:t xml:space="preserve">, N = 4,9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le</w:t>
            </w:r>
            <w:r>
              <w:t xml:space="preserve">, N = 3,78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gender</w:t>
            </w:r>
            <w:r>
              <w:t xml:space="preserve">, N = 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lly Hom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06 (7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26 (8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8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riously Ho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Homeles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8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I Decl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bl_by &lt;- tableby(GENDER ~ CE_SCREENED ,data = needs %&gt;% filter(NEED == 'Information Services'))</w:t>
      </w:r>
      <w:r>
        <w:br/>
      </w:r>
      <w:r>
        <w:rPr>
          <w:rStyle w:val="CommentTok"/>
        </w:rPr>
        <w:t xml:space="preserve">#summary(tbl_by)</w:t>
      </w:r>
      <w:r>
        <w:br/>
      </w:r>
      <w:r>
        <w:rPr>
          <w:rStyle w:val="CommentTok"/>
        </w:rPr>
        <w:t xml:space="preserve">#q1.f &lt;- as.data.frame(tbl_by)</w:t>
      </w:r>
    </w:p>
    <w:p>
      <w:pPr>
        <w:numPr>
          <w:ilvl w:val="0"/>
          <w:numId w:val="1008"/>
        </w:numPr>
        <w:pStyle w:val="Compact"/>
      </w:pPr>
      <w:r>
        <w:t xml:space="preserve">Crosstab: CE Screened (all categories) filtered by Need=Housing x Disability Status</w:t>
      </w:r>
    </w:p>
    <w:p>
      <w:pPr>
        <w:pStyle w:val="SourceCode"/>
      </w:pPr>
      <w:r>
        <w:rPr>
          <w:rStyle w:val="NormalTok"/>
        </w:rPr>
        <w:t xml:space="preserve">q1.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ACT_NUMBER, DISABILITY_STATUS, CE_SCREEN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q1.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ABILITY_STATUS,CE_SCREEN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SABILITY_STATUS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56 observations missing `DISABILITY_STATUS` have been removed. To include these observations, use `forcats::fct_explicit_na()` on `DISABILITY_STATUS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33"/>
        <w:gridCol w:w="1228"/>
        <w:gridCol w:w="1775"/>
        <w:gridCol w:w="2184"/>
        <w:gridCol w:w="12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</w:t>
            </w:r>
            <w:r>
              <w:t xml:space="preserve">, N = 4,70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Collected</w:t>
            </w:r>
            <w:r>
              <w:t xml:space="preserve">, N = 6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s</w:t>
            </w:r>
            <w:r>
              <w:t xml:space="preserve">, N = 2,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 (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lly Hom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14 (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5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9 (8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riously Ho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Homeles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1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 (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I Decl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5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bl_by &lt;- tableby(DISABILITY_STATUS ~ CE_SCREENED ,data = needs %&gt;% filter(NEED == 'Housing'))</w:t>
      </w:r>
      <w:r>
        <w:br/>
      </w:r>
      <w:r>
        <w:rPr>
          <w:rStyle w:val="CommentTok"/>
        </w:rPr>
        <w:t xml:space="preserve">#summary(tbl_by)</w:t>
      </w:r>
      <w:r>
        <w:br/>
      </w:r>
      <w:r>
        <w:rPr>
          <w:rStyle w:val="CommentTok"/>
        </w:rPr>
        <w:t xml:space="preserve">#q1.g &lt;- as.data.frame(tbl_by)</w:t>
      </w:r>
    </w:p>
    <w:p>
      <w:pPr>
        <w:numPr>
          <w:ilvl w:val="0"/>
          <w:numId w:val="1009"/>
        </w:numPr>
        <w:pStyle w:val="Compact"/>
      </w:pPr>
      <w:r>
        <w:t xml:space="preserve">Crosstab: CE Screened (all categories) filtered by Need=Housing x Disability Status</w:t>
      </w:r>
    </w:p>
    <w:p>
      <w:pPr>
        <w:pStyle w:val="SourceCode"/>
      </w:pPr>
      <w:r>
        <w:rPr>
          <w:rStyle w:val="NormalTok"/>
        </w:rPr>
        <w:t xml:space="preserve">q1.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ACT_NUMBER, DISABILITY_STATUS, CE_SCREEN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q1.h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ABILITY_STATUS,CE_SCREEN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ISABILITY_STATUS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96 observations missing `DISABILITY_STATUS` have been removed. To include these observations, use `forcats::fct_explicit_na()` on `DISABILITY_STATUS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21"/>
        <w:gridCol w:w="1218"/>
        <w:gridCol w:w="1827"/>
        <w:gridCol w:w="2166"/>
        <w:gridCol w:w="12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</w:t>
            </w:r>
            <w:r>
              <w:t xml:space="preserve">, N = 5,9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Collected</w:t>
            </w:r>
            <w:r>
              <w:t xml:space="preserve">, N = 37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es</w:t>
            </w:r>
            <w:r>
              <w:t xml:space="preserve">, N = 2,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lly Hom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19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67 (8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riously Ho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Homeles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6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 (1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I Decl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1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bl_by &lt;- tableby(DISABILITY_STATUS ~ CE_SCREENED ,data = needs %&gt;% filter(NEED == 'Information Services'))</w:t>
      </w:r>
      <w:r>
        <w:br/>
      </w:r>
      <w:r>
        <w:rPr>
          <w:rStyle w:val="DocumentationTok"/>
        </w:rPr>
        <w:t xml:space="preserve">##summary(tbl_by)</w:t>
      </w:r>
      <w:r>
        <w:br/>
      </w:r>
      <w:r>
        <w:rPr>
          <w:rStyle w:val="CommentTok"/>
        </w:rPr>
        <w:t xml:space="preserve">#q1.h &lt;- as.data.frame(tbl_by)</w:t>
      </w:r>
    </w:p>
    <w:p>
      <w:pPr>
        <w:numPr>
          <w:ilvl w:val="0"/>
          <w:numId w:val="1010"/>
        </w:numPr>
        <w:pStyle w:val="Compact"/>
      </w:pPr>
      <w:r>
        <w:t xml:space="preserve">Crosstab: CE Screened (all categories) filtered by Need=Housing x MILITARY_STATUS</w:t>
      </w:r>
    </w:p>
    <w:p>
      <w:pPr>
        <w:pStyle w:val="SourceCode"/>
      </w:pPr>
      <w:r>
        <w:rPr>
          <w:rStyle w:val="NormalTok"/>
        </w:rPr>
        <w:t xml:space="preserve">q1.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using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ACT_NUMBER, MILITARY_STATUS, CE_SCREEN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q1.i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ILITARY_STATUS,CE_SCREEN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MILITARY_STATUS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07 observations missing `MILITARY_STATUS` have been removed. To include these observations, use `forcats::fct_explicit_na()` on `MILITARY_STATUS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22"/>
        <w:gridCol w:w="1048"/>
        <w:gridCol w:w="1048"/>
        <w:gridCol w:w="1514"/>
        <w:gridCol w:w="1863"/>
        <w:gridCol w:w="12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</w:t>
            </w:r>
            <w:r>
              <w:t xml:space="preserve">, N = 6,5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Collected</w:t>
            </w:r>
            <w:r>
              <w:t xml:space="preserve">, N = 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</w:t>
            </w:r>
            <w:r>
              <w:t xml:space="preserve">, N = 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 (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lly Hom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072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7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6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 (8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riously Ho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Homeles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2 (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1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I Decl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bl_by &lt;- tableby(MILITARY_STATUS ~ CE_SCREENED ,data = needs %&gt;% filter(NEED == 'Housing'))</w:t>
      </w:r>
      <w:r>
        <w:br/>
      </w:r>
      <w:r>
        <w:rPr>
          <w:rStyle w:val="DocumentationTok"/>
        </w:rPr>
        <w:t xml:space="preserve">##summary(tbl_by)</w:t>
      </w:r>
      <w:r>
        <w:br/>
      </w:r>
      <w:r>
        <w:rPr>
          <w:rStyle w:val="CommentTok"/>
        </w:rPr>
        <w:t xml:space="preserve">#q1.i &lt;- as.data.frame(tbl_by)</w:t>
      </w:r>
    </w:p>
    <w:p>
      <w:pPr>
        <w:numPr>
          <w:ilvl w:val="0"/>
          <w:numId w:val="1011"/>
        </w:numPr>
        <w:pStyle w:val="Compact"/>
      </w:pPr>
      <w:r>
        <w:t xml:space="preserve">Crosstab: CE Screened (all categories) filtered by Need=Housing x Disability Status</w:t>
      </w:r>
    </w:p>
    <w:p>
      <w:pPr>
        <w:pStyle w:val="SourceCode"/>
      </w:pPr>
      <w:r>
        <w:rPr>
          <w:rStyle w:val="NormalTok"/>
        </w:rPr>
        <w:t xml:space="preserve">q1.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E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formation Servic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ACT_NUMBER, MILITARY_STATUS, CE_SCREEN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q1.j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ILITARY_STATUS,CE_SCREEN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MILITARY_STATUS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17 observations missing `MILITARY_STATUS` have been removed. To include these observations, use `forcats::fct_explicit_na()` on `MILITARY_STATUS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4"/>
        <w:gridCol w:w="1098"/>
        <w:gridCol w:w="1040"/>
        <w:gridCol w:w="1503"/>
        <w:gridCol w:w="1849"/>
        <w:gridCol w:w="12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</w:t>
            </w:r>
            <w:r>
              <w:t xml:space="preserve">, N = 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</w:t>
            </w:r>
            <w:r>
              <w:t xml:space="preserve">, N = 8,09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t Collected</w:t>
            </w:r>
            <w:r>
              <w:t xml:space="preserve">, N = 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fused to Disclose</w:t>
            </w:r>
            <w:r>
              <w:t xml:space="preserve">, N = 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</w:t>
            </w:r>
            <w:r>
              <w:t xml:space="preserve">, N = 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_SCREE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 Refer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terally Hom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514 (8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5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 (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cariously Ho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sk of Homeless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9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1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I Decl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tbl_by &lt;- tableby(MILITARY_STATUS ~ CE_SCREENED ,data = needs %&gt;% filter(NEED == 'Information Services'))</w:t>
      </w:r>
      <w:r>
        <w:br/>
      </w:r>
      <w:r>
        <w:rPr>
          <w:rStyle w:val="DocumentationTok"/>
        </w:rPr>
        <w:t xml:space="preserve">##summary(tbl_by)</w:t>
      </w:r>
      <w:r>
        <w:br/>
      </w:r>
      <w:r>
        <w:rPr>
          <w:rStyle w:val="CommentTok"/>
        </w:rPr>
        <w:t xml:space="preserve">#q1.j &lt;- as.data.frame(tbl_by)</w:t>
      </w:r>
    </w:p>
    <w:p>
      <w:pPr>
        <w:pStyle w:val="FirstParagraph"/>
      </w:pPr>
      <w:r>
        <w:t xml:space="preserve">Q2 -</w:t>
      </w:r>
    </w:p>
    <w:p>
      <w:pPr>
        <w:pStyle w:val="SourceCode"/>
      </w:pPr>
      <w:r>
        <w:rPr>
          <w:rStyle w:val="NormalTok"/>
        </w:rPr>
        <w:t xml:space="preserve">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e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ACT_NUMBER,GENDER,DISABILITY_STATUS,MILITARY_STATUS,AGE,NEED,REFERR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TACT_NUMB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EFERRAL,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13 observations missing `REFERRAL` have been removed. To include these observations, use `forcats::fct_explicit_na()` on `REFERRAL` column before passing to `tbl_summary()`.</w:t>
      </w:r>
    </w:p>
    <w:p>
      <w:pPr>
        <w:pStyle w:val="SourceCode"/>
      </w:pPr>
      <w:r>
        <w:rPr>
          <w:rStyle w:val="VerbatimChar"/>
        </w:rPr>
        <w:t xml:space="preserve">## * Install "flextable" with the code below.</w:t>
      </w:r>
    </w:p>
    <w:p>
      <w:pPr>
        <w:pStyle w:val="SourceCode"/>
      </w:pPr>
      <w:r>
        <w:rPr>
          <w:rStyle w:val="VerbatimChar"/>
        </w:rPr>
        <w:t xml:space="preserve">## install.packages("flextable")</w:t>
      </w:r>
    </w:p>
    <w:p>
      <w:pPr>
        <w:pStyle w:val="SourceCode"/>
      </w:pPr>
      <w:r>
        <w:rPr>
          <w:rStyle w:val="VerbatimChar"/>
        </w:rPr>
        <w:t xml:space="preserve">## Table printed with `knitr::kable()`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"/>
        <w:gridCol w:w="22"/>
        <w:gridCol w:w="18"/>
        <w:gridCol w:w="34"/>
        <w:gridCol w:w="15"/>
        <w:gridCol w:w="36"/>
        <w:gridCol w:w="33"/>
        <w:gridCol w:w="55"/>
        <w:gridCol w:w="37"/>
        <w:gridCol w:w="43"/>
        <w:gridCol w:w="58"/>
        <w:gridCol w:w="54"/>
        <w:gridCol w:w="21"/>
        <w:gridCol w:w="48"/>
        <w:gridCol w:w="45"/>
        <w:gridCol w:w="33"/>
        <w:gridCol w:w="40"/>
        <w:gridCol w:w="29"/>
        <w:gridCol w:w="31"/>
        <w:gridCol w:w="21"/>
        <w:gridCol w:w="36"/>
        <w:gridCol w:w="63"/>
        <w:gridCol w:w="27"/>
        <w:gridCol w:w="57"/>
        <w:gridCol w:w="42"/>
        <w:gridCol w:w="47"/>
        <w:gridCol w:w="56"/>
        <w:gridCol w:w="31"/>
        <w:gridCol w:w="40"/>
        <w:gridCol w:w="72"/>
        <w:gridCol w:w="46"/>
        <w:gridCol w:w="43"/>
        <w:gridCol w:w="36"/>
        <w:gridCol w:w="34"/>
        <w:gridCol w:w="30"/>
        <w:gridCol w:w="26"/>
        <w:gridCol w:w="30"/>
        <w:gridCol w:w="31"/>
        <w:gridCol w:w="27"/>
        <w:gridCol w:w="43"/>
        <w:gridCol w:w="61"/>
        <w:gridCol w:w="40"/>
        <w:gridCol w:w="24"/>
        <w:gridCol w:w="38"/>
        <w:gridCol w:w="17"/>
        <w:gridCol w:w="36"/>
        <w:gridCol w:w="33"/>
        <w:gridCol w:w="59"/>
        <w:gridCol w:w="61"/>
        <w:gridCol w:w="47"/>
        <w:gridCol w:w="32"/>
        <w:gridCol w:w="41"/>
        <w:gridCol w:w="29"/>
        <w:gridCol w:w="40"/>
        <w:gridCol w:w="39"/>
        <w:gridCol w:w="26"/>
        <w:gridCol w:w="24"/>
        <w:gridCol w:w="23"/>
        <w:gridCol w:w="41"/>
        <w:gridCol w:w="39"/>
        <w:gridCol w:w="18"/>
        <w:gridCol w:w="33"/>
        <w:gridCol w:w="39"/>
        <w:gridCol w:w="27"/>
        <w:gridCol w:w="33"/>
        <w:gridCol w:w="39"/>
        <w:gridCol w:w="67"/>
        <w:gridCol w:w="49"/>
        <w:gridCol w:w="50"/>
        <w:gridCol w:w="47"/>
        <w:gridCol w:w="38"/>
        <w:gridCol w:w="48"/>
        <w:gridCol w:w="49"/>
        <w:gridCol w:w="49"/>
        <w:gridCol w:w="42"/>
        <w:gridCol w:w="39"/>
        <w:gridCol w:w="30"/>
        <w:gridCol w:w="27"/>
        <w:gridCol w:w="24"/>
        <w:gridCol w:w="21"/>
        <w:gridCol w:w="33"/>
        <w:gridCol w:w="34"/>
        <w:gridCol w:w="36"/>
        <w:gridCol w:w="35"/>
        <w:gridCol w:w="21"/>
        <w:gridCol w:w="30"/>
        <w:gridCol w:w="34"/>
        <w:gridCol w:w="52"/>
        <w:gridCol w:w="53"/>
        <w:gridCol w:w="34"/>
        <w:gridCol w:w="39"/>
        <w:gridCol w:w="38"/>
        <w:gridCol w:w="39"/>
        <w:gridCol w:w="45"/>
        <w:gridCol w:w="19"/>
        <w:gridCol w:w="19"/>
        <w:gridCol w:w="29"/>
        <w:gridCol w:w="35"/>
        <w:gridCol w:w="37"/>
        <w:gridCol w:w="38"/>
        <w:gridCol w:w="31"/>
        <w:gridCol w:w="39"/>
        <w:gridCol w:w="48"/>
        <w:gridCol w:w="41"/>
        <w:gridCol w:w="42"/>
        <w:gridCol w:w="40"/>
        <w:gridCol w:w="37"/>
        <w:gridCol w:w="45"/>
        <w:gridCol w:w="19"/>
        <w:gridCol w:w="27"/>
        <w:gridCol w:w="41"/>
        <w:gridCol w:w="42"/>
        <w:gridCol w:w="46"/>
        <w:gridCol w:w="46"/>
        <w:gridCol w:w="42"/>
        <w:gridCol w:w="24"/>
        <w:gridCol w:w="31"/>
        <w:gridCol w:w="53"/>
        <w:gridCol w:w="20"/>
        <w:gridCol w:w="40"/>
        <w:gridCol w:w="43"/>
        <w:gridCol w:w="47"/>
        <w:gridCol w:w="40"/>
        <w:gridCol w:w="47"/>
        <w:gridCol w:w="45"/>
        <w:gridCol w:w="47"/>
        <w:gridCol w:w="61"/>
        <w:gridCol w:w="52"/>
        <w:gridCol w:w="71"/>
        <w:gridCol w:w="79"/>
        <w:gridCol w:w="73"/>
        <w:gridCol w:w="45"/>
        <w:gridCol w:w="33"/>
        <w:gridCol w:w="37"/>
        <w:gridCol w:w="47"/>
        <w:gridCol w:w="35"/>
        <w:gridCol w:w="57"/>
        <w:gridCol w:w="33"/>
        <w:gridCol w:w="42"/>
        <w:gridCol w:w="55"/>
        <w:gridCol w:w="38"/>
        <w:gridCol w:w="61"/>
        <w:gridCol w:w="44"/>
        <w:gridCol w:w="30"/>
        <w:gridCol w:w="27"/>
        <w:gridCol w:w="26"/>
        <w:gridCol w:w="38"/>
        <w:gridCol w:w="39"/>
        <w:gridCol w:w="48"/>
        <w:gridCol w:w="33"/>
        <w:gridCol w:w="48"/>
        <w:gridCol w:w="37"/>
        <w:gridCol w:w="26"/>
        <w:gridCol w:w="30"/>
        <w:gridCol w:w="36"/>
        <w:gridCol w:w="15"/>
        <w:gridCol w:w="27"/>
        <w:gridCol w:w="48"/>
        <w:gridCol w:w="34"/>
        <w:gridCol w:w="36"/>
        <w:gridCol w:w="36"/>
        <w:gridCol w:w="26"/>
        <w:gridCol w:w="34"/>
        <w:gridCol w:w="26"/>
        <w:gridCol w:w="24"/>
        <w:gridCol w:w="37"/>
        <w:gridCol w:w="49"/>
        <w:gridCol w:w="56"/>
        <w:gridCol w:w="46"/>
        <w:gridCol w:w="43"/>
        <w:gridCol w:w="38"/>
        <w:gridCol w:w="56"/>
        <w:gridCol w:w="49"/>
        <w:gridCol w:w="44"/>
        <w:gridCol w:w="52"/>
        <w:gridCol w:w="37"/>
        <w:gridCol w:w="38"/>
        <w:gridCol w:w="42"/>
        <w:gridCol w:w="46"/>
        <w:gridCol w:w="38"/>
        <w:gridCol w:w="46"/>
        <w:gridCol w:w="66"/>
        <w:gridCol w:w="42"/>
        <w:gridCol w:w="35"/>
        <w:gridCol w:w="25"/>
        <w:gridCol w:w="41"/>
        <w:gridCol w:w="24"/>
        <w:gridCol w:w="25"/>
        <w:gridCol w:w="25"/>
        <w:gridCol w:w="65"/>
        <w:gridCol w:w="54"/>
        <w:gridCol w:w="55"/>
        <w:gridCol w:w="50"/>
        <w:gridCol w:w="38"/>
        <w:gridCol w:w="33"/>
        <w:gridCol w:w="44"/>
        <w:gridCol w:w="33"/>
        <w:gridCol w:w="31"/>
        <w:gridCol w:w="35"/>
        <w:gridCol w:w="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020 Census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11.org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11 Directory Assistance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ARP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ape Christian Counseling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merican Cancer Society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merican Red Cross - Charlotte Metro Chapter</w:t>
            </w:r>
            <w:r>
              <w:t xml:space="preserve">, N = 1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gel House Maternity Home</w:t>
            </w:r>
            <w:r>
              <w:t xml:space="preserve">, N = 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ea Agency on Aging - Centralina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heville-Buncombe Community Christian Ministry</w:t>
            </w:r>
            <w:r>
              <w:t xml:space="preserve">, N = 3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ism Society of North Carolina - Charlotte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ue Haven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.W. Williams Community Health Center</w:t>
            </w:r>
            <w:r>
              <w:t xml:space="preserve">, N = 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barrus Victims Assistance Network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mino Community Center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mpaign for Southern Equality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more Community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dinal Innovations</w:t>
            </w:r>
            <w:r>
              <w:t xml:space="preserve">, N = 6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e Ring</w:t>
            </w:r>
            <w:r>
              <w:t xml:space="preserve">, N = 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olinas CARE Partnership</w:t>
            </w:r>
            <w:r>
              <w:t xml:space="preserve">, N = 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olinas Medical Center - Carolinas HealthCare System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herines House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holic Charities - Charlotte Regional Office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er for Community Transitions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er for Family Violence Prevention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es George Veterans Affairs Medical Center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otte Area Fund</w:t>
            </w:r>
            <w:r>
              <w:t xml:space="preserve">, N = 1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otte Area Transit System</w:t>
            </w:r>
            <w:r>
              <w:t xml:space="preserve">, N = 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otte Berean Seventh Day Adventist Church Community Center</w:t>
            </w:r>
            <w:r>
              <w:t xml:space="preserve">, N = 4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otte Center for Legal Advocacy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otte Community Health Clinic</w:t>
            </w:r>
            <w:r>
              <w:t xml:space="preserve">, N = 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otte Family Housing</w:t>
            </w:r>
            <w:r>
              <w:t xml:space="preserve">, N = 26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otte Rescue Mission</w:t>
            </w:r>
            <w:r>
              <w:t xml:space="preserve">, N = 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otte Vet Center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otte Works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lottetown Manor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ild Care Resources</w:t>
            </w:r>
            <w:r>
              <w:t xml:space="preserve">, N = 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ty Link</w:t>
            </w:r>
            <w:r>
              <w:t xml:space="preserve">, N = 58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ty Shelter of Union County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ty Support Services of Mecklenburg County</w:t>
            </w:r>
            <w:r>
              <w:t xml:space="preserve">, N = 4,43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perative Christian Ministry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onavirus</w:t>
            </w:r>
            <w:r>
              <w:t xml:space="preserve">, N = 70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sis Assistance Ministry</w:t>
            </w:r>
            <w:r>
              <w:t xml:space="preserve">, N = 1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iSyS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vidson Housing Coalition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bt Reduction Services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 of Public Health - Mecklenburg County</w:t>
            </w:r>
            <w:r>
              <w:t xml:space="preserve">, N = 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artment of Social Services - Mecklenburg County</w:t>
            </w:r>
            <w:r>
              <w:t xml:space="preserve">, N = 17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rita Presbyterian Church child care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lworth Soup Kitchen</w:t>
            </w:r>
            <w:r>
              <w:t xml:space="preserve">, N =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ability Rights and Resources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eamKey Partners</w:t>
            </w:r>
            <w:r>
              <w:t xml:space="preserve">, N = 1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ess for Success - Charlotte</w:t>
            </w:r>
            <w:r>
              <w:t xml:space="preserve">, N = 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urham Crisis Response Center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asterseals UCP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ergyUnited</w:t>
            </w:r>
            <w:r>
              <w:t xml:space="preserve">, N = 3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her House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mily Promise of Gaston County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amily Promise of Wake County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edNC</w:t>
            </w:r>
            <w:r>
              <w:t xml:space="preserve">, N = 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fth Street Ministries</w:t>
            </w:r>
            <w:r>
              <w:t xml:space="preserve">, N = 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orence Crittenton Services</w:t>
            </w:r>
            <w:r>
              <w:t xml:space="preserve">, N = 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iendship Trays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ston Community Action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dwill - Southern Piedmont</w:t>
            </w:r>
            <w:r>
              <w:t xml:space="preserve">, N = 3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odwill Career Connections Center - Catawba County Center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ment Services - City of Charlotte</w:t>
            </w:r>
            <w:r>
              <w:t xml:space="preserve">, N = 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ment Services - Mecklenburg County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ment Services - Scotland County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cery Worker’s Relief Fund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bitat for Humanity - Cabarrus County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bitat for Humanity - Charlotte Region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bitat for Humanity - Greater Matthews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bitat for Humanity - Our Towns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vest Center of Charlotte</w:t>
            </w:r>
            <w:r>
              <w:t xml:space="preserve">, N = 1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lping Hand Mission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V/AIDS Hotline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es of Hope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pe Haven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pe House Foundation</w:t>
            </w:r>
            <w:r>
              <w:t xml:space="preserve">, N = 1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pe Street Food Pantry</w:t>
            </w:r>
            <w:r>
              <w:t xml:space="preserve">, N = 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umane Society - Charlotte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f My People Food Pantry</w:t>
            </w:r>
            <w:r>
              <w:t xml:space="preserve">, N = 2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livian</w:t>
            </w:r>
            <w:r>
              <w:t xml:space="preserve">, N = 15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Initiatives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Revenue Service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ewish Community Services of South Florida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ewish Family Services of Greater Charlotte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tin American Coalition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ading Into New Communities</w:t>
            </w:r>
            <w:r>
              <w:t xml:space="preserve">, N = 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gal Aid of North Carolina</w:t>
            </w:r>
            <w:r>
              <w:t xml:space="preserve">, N = 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ukemia and Lymphoma Society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erty Baptist Church Food Pantry</w:t>
            </w:r>
            <w:r>
              <w:t xml:space="preserve">, N = 7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feline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FESPAN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aves and Fishes</w:t>
            </w:r>
            <w:r>
              <w:t xml:space="preserve">, N = 6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is Lodge Maternity Home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utheran Services Carolinas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tthews Free Medical Clinic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tthews Help Center</w:t>
            </w:r>
            <w:r>
              <w:t xml:space="preserve">, N = 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yfield Memorial Apartments</w:t>
            </w:r>
            <w:r>
              <w:t xml:space="preserve">, N = 8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cDowell Street Center for Family Law</w:t>
            </w:r>
            <w:r>
              <w:t xml:space="preserve">, N = 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cLeod Addictive Disease Center</w:t>
            </w:r>
            <w:r>
              <w:t xml:space="preserve">, N = 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klenburg County Senior Center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CKLINK Behavioral Healthcare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 Shelter of Charlotte</w:t>
            </w:r>
            <w:r>
              <w:t xml:space="preserve">, N = 38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olina Association for the Blind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raVia</w:t>
            </w:r>
            <w:r>
              <w:t xml:space="preserve">, N = 1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ssion Hospital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her of Mercy Catholic Church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unt Olive Presbyterian Church</w:t>
            </w:r>
            <w:r>
              <w:t xml:space="preserve">, N = 5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y Sisters Success of North Carolina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tional Domestic Violence Hotline</w:t>
            </w:r>
            <w:r>
              <w:t xml:space="preserve">, N = 16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vy-Marine Corps Relief Society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C MedAssist</w:t>
            </w:r>
            <w:r>
              <w:t xml:space="preserve">, N = 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CHousingSearch.org</w:t>
            </w:r>
            <w:r>
              <w:t xml:space="preserve">, N = 7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CWorks Career Center - Mecklenburg County</w:t>
            </w:r>
            <w:r>
              <w:t xml:space="preserve">, N = 7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edyMeds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w Outreach Christian Center</w:t>
            </w:r>
            <w:r>
              <w:t xml:space="preserve">, N = 3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</w:t>
            </w:r>
            <w:r>
              <w:rPr>
                <w:bCs/>
                <w:b/>
              </w:rPr>
              <w:t xml:space="preserve"> </w:t>
            </w:r>
            <w:hyperlink r:id="rId20">
              <w:r>
                <w:rPr>
                  <w:rStyle w:val="Hyperlink"/>
                  <w:bCs/>
                  <w:b/>
                </w:rPr>
                <w:t xml:space="preserve">Back@Home</w:t>
              </w:r>
            </w:hyperlink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Program</w:t>
            </w:r>
            <w:r>
              <w:t xml:space="preserve">, N = 2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Baptist Aging Ministry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Bar Association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Continuum of Care</w:t>
            </w:r>
            <w:r>
              <w:t xml:space="preserve">, N = 11,34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Council of the Blind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Department of Commerce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Division of Health Service Regulation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Division of Motor Vehicles</w:t>
            </w:r>
            <w:r>
              <w:t xml:space="preserve">, N = 3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Division of Motor Vehicles - Mecklenburg County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Division of Services for the Blind - Charlotte District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Division of Vocational Rehabilitation - Charlotte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Emergency Management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Governor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HOPE Program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Housing Finance Agency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Lions Club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Marketplace In-Person Assistance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Medicaid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Missions of Mercy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Operated Healthcare Facilities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rth Carolina Oxford Houses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vant Health - Michael Jordan Family Medical Clinic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n Door Ministries of High Point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ion Home Front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. K. Management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inecrest Manor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ines at Carolina Place The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za Baptist Church Day Care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gnancy Resource Center of Charlotte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esbyterian Healthcare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mary Health-Care of Charlotte P.A.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essionals in Transition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 Outpour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sperity Unlimited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en City Worship Center</w:t>
            </w:r>
            <w:r>
              <w:t xml:space="preserve">, N = 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IN</w:t>
            </w:r>
            <w:r>
              <w:t xml:space="preserve">, N = 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MP Charlotte</w:t>
            </w:r>
            <w:r>
              <w:t xml:space="preserve">, N = 16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pe Abuse and Incest National Network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L Crisis Intervention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cue Missions Ministries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ident Relief Foundation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om at the Inn</w:t>
            </w:r>
            <w:r>
              <w:t xml:space="preserve">, N = 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wan Helping Ministries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 Alliance</w:t>
            </w:r>
            <w:r>
              <w:t xml:space="preserve">, N = 59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 Harbor</w:t>
            </w:r>
            <w:r>
              <w:t xml:space="preserve">, N = 19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fe Haven of Person County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isbury Rowan Community Action Agency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vation Army - Cabarrus and Stanly Counties</w:t>
            </w:r>
            <w:r>
              <w:t xml:space="preserve">, N = 4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vation Army - Greater Charlotte</w:t>
            </w:r>
            <w:r>
              <w:t xml:space="preserve">, N = 37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vation Army - Sandhills Region</w:t>
            </w:r>
            <w:r>
              <w:t xml:space="preserve">, N =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vation Army - Wake County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lvation Army Center of Hope - Gaston County</w:t>
            </w:r>
            <w:r>
              <w:t xml:space="preserve">, N = 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hool District - Charlotte-Mecklenburg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f-Help Credit Union - Charlotte</w:t>
            </w:r>
            <w:r>
              <w:t xml:space="preserve">, N = 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wyn Ave. Presbyterian Church Child Care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ants Heart of Mint Hill</w:t>
            </w:r>
            <w:r>
              <w:t xml:space="preserve">, N = 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alom Adonai Church of God</w:t>
            </w:r>
            <w:r>
              <w:t xml:space="preserve">, N = 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aron Baptist Church Child Care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aron Village Retirement Apartments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gleCare Prescription Card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. Paul Baptist Church Food Pantry</w:t>
            </w:r>
            <w:r>
              <w:t xml:space="preserve">, N = 4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tance Abuse and Mental Health Services Administration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portive Housing Communities</w:t>
            </w:r>
            <w:r>
              <w:t xml:space="preserve">, N = 16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renity House Empowered</w:t>
            </w:r>
            <w:r>
              <w:t xml:space="preserve">, N = 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Relatives</w:t>
            </w:r>
            <w:r>
              <w:t xml:space="preserve">, N = 2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rift United Methodist Church</w:t>
            </w:r>
            <w:r>
              <w:t xml:space="preserve">, N = 6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ys for Tots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 Lifeline</w:t>
            </w:r>
            <w:r>
              <w:t xml:space="preserve">, N =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urning Point</w:t>
            </w:r>
            <w:r>
              <w:t xml:space="preserve">, N = 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ed States Centers for Disease Control and Prevention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ed States Department of Veterans Affairs</w:t>
            </w:r>
            <w:r>
              <w:t xml:space="preserve">, N = 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ed States Social Security Administration</w:t>
            </w:r>
            <w:r>
              <w:t xml:space="preserve">, N = 2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ed Way Association of South Carolina</w:t>
            </w:r>
            <w:r>
              <w:t xml:space="preserve">, N = 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ted Way of North Carolina</w:t>
            </w:r>
            <w:r>
              <w:t xml:space="preserve">, N = 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versity Soup Kitchen</w:t>
            </w:r>
            <w:r>
              <w:t xml:space="preserve">, N =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rban League of Central Carolinas</w:t>
            </w:r>
            <w:r>
              <w:t xml:space="preserve">, N = 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rban Ministry Center</w:t>
            </w:r>
            <w:r>
              <w:t xml:space="preserve">, N = 35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terans Bridge Home</w:t>
            </w:r>
            <w:r>
              <w:t xml:space="preserve">, N = 4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ctory Christian Center</w:t>
            </w:r>
            <w:r>
              <w:t xml:space="preserve">, N = 7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WCA - Central Carolinas</w:t>
            </w:r>
            <w:r>
              <w:t xml:space="preserve">, N = 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5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7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 (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9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484 (5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1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 (5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6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5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8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6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 (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46 (5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5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 (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2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6 (9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7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9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6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5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88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4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6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4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4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 (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609 (4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7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7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sed to Dis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BILITY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4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6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7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 (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5 (6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28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 (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(4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7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6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8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 (7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7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 (6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6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6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 (7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5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 (7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1 (6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7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503 (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6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7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8 (7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2 (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 (7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5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5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(5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7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5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 (6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5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7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Coll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9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sed to Dis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4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5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 (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33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5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5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8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 (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0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4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4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6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(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2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ITARY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&lt;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7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9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 (9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3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07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9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 (9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6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8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 (9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 (9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 (9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 (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 (9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1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303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(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 (9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7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 (9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 (9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 (8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9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Coll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sed to Dis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te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 (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2 (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- you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- 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9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8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7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9 (9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9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031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6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 (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8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8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7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(7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 (9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8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5 (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153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 (9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9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6 (9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7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8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 (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8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9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9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 - 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7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(6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 (4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9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 - ol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9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Coll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used to Discl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NA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0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u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(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 (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994 (9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5 (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7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 (5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5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6 (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 (5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74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(5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 (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 (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5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0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 (5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ti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 (3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2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 (3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 (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2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821 (7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3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 (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 (1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1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3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5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4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 (5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 (1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9 (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3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 (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4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4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4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2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4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4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 (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4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 (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6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4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 (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6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4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4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5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 (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 (4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9.7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write.csv(q2,"../Data/Output/Q2.csv",row.names = F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718">
    <w:nsid w:val="A99718"/>
    <w:multiLevelType w:val="multilevel"/>
    <w:lvl w:ilvl="0">
      <w:start w:val="8"/>
      <w:numFmt w:val="lowerLetter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Letter"/>
      <w:lvlText w:val="%3."/>
      <w:lvlJc w:val="left"/>
      <w:pPr>
        <w:ind w:left="2160" w:hanging="480"/>
      </w:pPr>
    </w:lvl>
    <w:lvl w:ilvl="3">
      <w:start w:val="8"/>
      <w:numFmt w:val="lowerLetter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Letter"/>
      <w:lvlText w:val="%6."/>
      <w:lvlJc w:val="left"/>
      <w:pPr>
        <w:ind w:left="4320" w:hanging="480"/>
      </w:pPr>
    </w:lvl>
    <w:lvl w:ilvl="6">
      <w:start w:val="8"/>
      <w:numFmt w:val="lowerLetter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7110">
    <w:nsid w:val="A997110"/>
    <w:multiLevelType w:val="multilevel"/>
    <w:lvl w:ilvl="0">
      <w:start w:val="10"/>
      <w:numFmt w:val="lowerLetter"/>
      <w:lvlText w:val="%1."/>
      <w:lvlJc w:val="left"/>
      <w:pPr>
        <w:ind w:left="720" w:hanging="480"/>
      </w:pPr>
    </w:lvl>
    <w:lvl w:ilvl="1">
      <w:start w:val="10"/>
      <w:numFmt w:val="lowerLetter"/>
      <w:lvlText w:val="%2."/>
      <w:lvlJc w:val="left"/>
      <w:pPr>
        <w:ind w:left="1440" w:hanging="480"/>
      </w:pPr>
    </w:lvl>
    <w:lvl w:ilvl="2">
      <w:start w:val="10"/>
      <w:numFmt w:val="lowerLetter"/>
      <w:lvlText w:val="%3."/>
      <w:lvlJc w:val="left"/>
      <w:pPr>
        <w:ind w:left="2160" w:hanging="480"/>
      </w:pPr>
    </w:lvl>
    <w:lvl w:ilvl="3">
      <w:start w:val="10"/>
      <w:numFmt w:val="lowerLetter"/>
      <w:lvlText w:val="%4."/>
      <w:lvlJc w:val="left"/>
      <w:pPr>
        <w:ind w:left="2880" w:hanging="480"/>
      </w:pPr>
    </w:lvl>
    <w:lvl w:ilvl="4">
      <w:start w:val="10"/>
      <w:numFmt w:val="lowerLetter"/>
      <w:lvlText w:val="%5."/>
      <w:lvlJc w:val="left"/>
      <w:pPr>
        <w:ind w:left="3600" w:hanging="480"/>
      </w:pPr>
    </w:lvl>
    <w:lvl w:ilvl="5">
      <w:start w:val="10"/>
      <w:numFmt w:val="lowerLetter"/>
      <w:lvlText w:val="%6."/>
      <w:lvlJc w:val="left"/>
      <w:pPr>
        <w:ind w:left="4320" w:hanging="480"/>
      </w:pPr>
    </w:lvl>
    <w:lvl w:ilvl="6">
      <w:start w:val="10"/>
      <w:numFmt w:val="lowerLetter"/>
      <w:lvlText w:val="%7."/>
      <w:lvlJc w:val="left"/>
      <w:pPr>
        <w:ind w:left="5040" w:hanging="480"/>
      </w:pPr>
    </w:lvl>
    <w:lvl w:ilvl="7">
      <w:start w:val="10"/>
      <w:numFmt w:val="lowerLetter"/>
      <w:lvlText w:val="%8."/>
      <w:lvlJc w:val="left"/>
      <w:pPr>
        <w:ind w:left="5760" w:hanging="480"/>
      </w:pPr>
    </w:lvl>
    <w:lvl w:ilvl="8">
      <w:start w:val="10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Back@Ho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Back@Ho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E211_Analysis</dc:title>
  <dc:creator>Pratik Chaudhari</dc:creator>
  <cp:keywords/>
  <dcterms:created xsi:type="dcterms:W3CDTF">2021-11-09T19:30:35Z</dcterms:created>
  <dcterms:modified xsi:type="dcterms:W3CDTF">2021-11-09T19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0/27/2021</vt:lpwstr>
  </property>
  <property fmtid="{D5CDD505-2E9C-101B-9397-08002B2CF9AE}" pid="4" name="output">
    <vt:lpwstr/>
  </property>
</Properties>
</file>